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bl>
    <w:p>
      <w:pPr>
        <w:pStyle w:val="BodyText"/>
      </w:pPr>
      <w:r>
        <w:t xml:space="preserve">Encore River of Dreams at Lynmax | River | 2016-07-05 | Female | Black, Tan, White (broad swath of white on right shoulder) | photo | Teresa C. Nesmith | Ralph &amp; Paula Hightower | HP 51592705 | 982126057018746 | Diabetes, Cataract |</w:t>
      </w:r>
      <w:r>
        <w:br/>
      </w:r>
      <w:r>
        <w:t xml:space="preserve">GCH CH Ornre One’s Don’t Mess With Texas BCAT | Austin | 2011-10-26 | Male (neutered) | Black (faded), Tan, White &amp; graying | photo |</w:t>
      </w:r>
      <w:r>
        <w:t xml:space="preserve"> </w:t>
      </w:r>
      <w:hyperlink r:id="rId20">
        <w:r>
          <w:rPr>
            <w:rStyle w:val="Hyperlink"/>
          </w:rPr>
          <w:t xml:space="preserve">Carol Rutherford (deceased 1957-07-30 - 2020-09-10: Morton, Illinois)</w:t>
        </w:r>
      </w:hyperlink>
      <w:r>
        <w:t xml:space="preserve"> </w:t>
      </w:r>
      <w:r>
        <w:t xml:space="preserve">| Carol Rutherford | HP 41963101 | Microchip | Healthy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7:59:28Z</dcterms:created>
  <dcterms:modified xsi:type="dcterms:W3CDTF">2022-09-14T17:59:28Z</dcterms:modified>
</cp:coreProperties>
</file>

<file path=docProps/custom.xml><?xml version="1.0" encoding="utf-8"?>
<Properties xmlns="http://schemas.openxmlformats.org/officeDocument/2006/custom-properties" xmlns:vt="http://schemas.openxmlformats.org/officeDocument/2006/docPropsVTypes"/>
</file>